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299585" w14:textId="3E3DE0F0" w:rsidR="001A6394" w:rsidRPr="00AB0955" w:rsidRDefault="001A6394" w:rsidP="001A639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AB0955">
        <w:rPr>
          <w:rFonts w:ascii="Times New Roman" w:hAnsi="Times New Roman" w:cs="Times New Roman"/>
          <w:b/>
          <w:bCs/>
          <w:sz w:val="28"/>
          <w:szCs w:val="28"/>
        </w:rPr>
        <w:t xml:space="preserve">Lab </w:t>
      </w:r>
      <w:r>
        <w:rPr>
          <w:rFonts w:ascii="Times New Roman" w:hAnsi="Times New Roman" w:cs="Times New Roman"/>
          <w:b/>
          <w:bCs/>
          <w:sz w:val="28"/>
          <w:szCs w:val="28"/>
        </w:rPr>
        <w:t>11</w:t>
      </w:r>
      <w:r w:rsidRPr="00AB0955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4959C005" w14:textId="5CA1C996" w:rsidR="001A6394" w:rsidRPr="00B2202A" w:rsidRDefault="001A6394" w:rsidP="001A6394">
      <w:pPr>
        <w:pStyle w:val="NormalWeb"/>
        <w:rPr>
          <w:b/>
          <w:bCs/>
          <w:sz w:val="28"/>
          <w:szCs w:val="28"/>
        </w:rPr>
      </w:pPr>
      <w:r w:rsidRPr="002A2F45">
        <w:rPr>
          <w:b/>
          <w:bCs/>
          <w:sz w:val="28"/>
          <w:szCs w:val="28"/>
        </w:rPr>
        <w:t>Programming Fundamentals</w:t>
      </w:r>
      <w:r>
        <w:rPr>
          <w:b/>
          <w:bCs/>
          <w:sz w:val="28"/>
          <w:szCs w:val="28"/>
        </w:rPr>
        <w:t xml:space="preserve"> </w:t>
      </w:r>
      <w:r w:rsidRPr="002A2F45">
        <w:rPr>
          <w:b/>
          <w:bCs/>
          <w:sz w:val="28"/>
          <w:szCs w:val="28"/>
        </w:rPr>
        <w:t>CS13</w:t>
      </w:r>
      <w:r w:rsidR="0061614E">
        <w:rPr>
          <w:b/>
          <w:bCs/>
          <w:sz w:val="28"/>
          <w:szCs w:val="28"/>
        </w:rPr>
        <w:t>0</w:t>
      </w:r>
      <w:r>
        <w:rPr>
          <w:b/>
          <w:bCs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2A2F45">
        <w:rPr>
          <w:b/>
          <w:bCs/>
        </w:rPr>
        <w:t xml:space="preserve">                                                                        </w:t>
      </w:r>
      <w:r>
        <w:rPr>
          <w:b/>
          <w:bCs/>
        </w:rPr>
        <w:t xml:space="preserve">                       </w:t>
      </w:r>
      <w:r w:rsidRPr="002A2F45">
        <w:rPr>
          <w:b/>
          <w:bCs/>
        </w:rPr>
        <w:t xml:space="preserve">  Total=</w:t>
      </w:r>
      <w:r>
        <w:rPr>
          <w:b/>
          <w:bCs/>
        </w:rPr>
        <w:t>100</w:t>
      </w:r>
    </w:p>
    <w:p w14:paraId="13285C35" w14:textId="77777777" w:rsidR="001A6394" w:rsidRPr="00AB0955" w:rsidRDefault="001A6394" w:rsidP="001A6394">
      <w:pPr>
        <w:pStyle w:val="NormalWeb"/>
      </w:pPr>
      <w:r>
        <w:t xml:space="preserve">Open Eclipse IDE and create a new class for each of the following questions: Choose class name that most appropriately defining the problem. </w:t>
      </w:r>
      <w:r w:rsidRPr="003D36D1">
        <w:t>Take a print screen of the code with console output</w:t>
      </w:r>
      <w:r>
        <w:t xml:space="preserve">. </w:t>
      </w:r>
    </w:p>
    <w:p w14:paraId="0E660F4F" w14:textId="77777777" w:rsidR="001A6394" w:rsidRDefault="001A6394" w:rsidP="001A6394">
      <w:pPr>
        <w:rPr>
          <w:noProof/>
        </w:rPr>
      </w:pPr>
    </w:p>
    <w:p w14:paraId="05BBD575" w14:textId="4838619F" w:rsidR="001A6394" w:rsidRPr="004D6EE5" w:rsidRDefault="00B66914" w:rsidP="0061614E">
      <w:pPr>
        <w:pStyle w:val="ListParagraph"/>
        <w:numPr>
          <w:ilvl w:val="0"/>
          <w:numId w:val="2"/>
        </w:numPr>
        <w:rPr>
          <w:noProof/>
          <w:sz w:val="24"/>
          <w:szCs w:val="24"/>
        </w:rPr>
      </w:pPr>
      <w:r w:rsidRPr="004D6EE5">
        <w:rPr>
          <w:noProof/>
          <w:sz w:val="24"/>
          <w:szCs w:val="24"/>
        </w:rPr>
        <w:t>What is Inheritance in Java?</w:t>
      </w:r>
      <w:r w:rsidR="00963951" w:rsidRPr="004D6EE5">
        <w:rPr>
          <w:noProof/>
          <w:sz w:val="24"/>
          <w:szCs w:val="24"/>
        </w:rPr>
        <w:t xml:space="preserve"> How to use Inheritance in Java?</w:t>
      </w:r>
      <w:r w:rsidR="0006071D">
        <w:rPr>
          <w:noProof/>
          <w:sz w:val="24"/>
          <w:szCs w:val="24"/>
        </w:rPr>
        <w:t xml:space="preserve"> It takes information from one class to other classes. </w:t>
      </w:r>
    </w:p>
    <w:p w14:paraId="040AF965" w14:textId="1D619B55" w:rsidR="00675DA9" w:rsidRPr="004D6EE5" w:rsidRDefault="00675DA9" w:rsidP="0061614E">
      <w:pPr>
        <w:pStyle w:val="ListParagraph"/>
        <w:numPr>
          <w:ilvl w:val="0"/>
          <w:numId w:val="2"/>
        </w:numPr>
        <w:rPr>
          <w:noProof/>
          <w:sz w:val="24"/>
          <w:szCs w:val="24"/>
        </w:rPr>
      </w:pPr>
      <w:r w:rsidRPr="004D6EE5">
        <w:rPr>
          <w:noProof/>
          <w:sz w:val="24"/>
          <w:szCs w:val="24"/>
        </w:rPr>
        <w:t>What is the difference between Inheritance and Encapsulation?</w:t>
      </w:r>
      <w:r w:rsidR="0006071D">
        <w:rPr>
          <w:noProof/>
          <w:sz w:val="24"/>
          <w:szCs w:val="24"/>
        </w:rPr>
        <w:t xml:space="preserve"> Inheritance is when a child class inherits from a bigger class. Encapsulation is when one class cannot have access because of private data.</w:t>
      </w:r>
    </w:p>
    <w:p w14:paraId="66F2EE23" w14:textId="26AC5B80" w:rsidR="00E8306E" w:rsidRPr="004D6EE5" w:rsidRDefault="00240149" w:rsidP="0061614E">
      <w:pPr>
        <w:pStyle w:val="ListParagraph"/>
        <w:numPr>
          <w:ilvl w:val="0"/>
          <w:numId w:val="2"/>
        </w:numPr>
        <w:rPr>
          <w:noProof/>
          <w:sz w:val="24"/>
          <w:szCs w:val="24"/>
        </w:rPr>
      </w:pPr>
      <w:r w:rsidRPr="004D6EE5">
        <w:rPr>
          <w:noProof/>
          <w:sz w:val="24"/>
          <w:szCs w:val="24"/>
        </w:rPr>
        <w:t xml:space="preserve">What is </w:t>
      </w:r>
      <w:r w:rsidR="009D03B8" w:rsidRPr="004D6EE5">
        <w:rPr>
          <w:noProof/>
          <w:sz w:val="24"/>
          <w:szCs w:val="24"/>
        </w:rPr>
        <w:t>Aggregation ans how it is different from from Inheritance?</w:t>
      </w:r>
      <w:r w:rsidR="0006071D">
        <w:rPr>
          <w:noProof/>
          <w:sz w:val="24"/>
          <w:szCs w:val="24"/>
        </w:rPr>
        <w:t xml:space="preserve"> It is when one class has a refrence to another. </w:t>
      </w:r>
    </w:p>
    <w:p w14:paraId="0ACA8DED" w14:textId="0ED87F94" w:rsidR="001A6394" w:rsidRPr="004D6EE5" w:rsidRDefault="002E4AA2" w:rsidP="00A232A1">
      <w:pPr>
        <w:pStyle w:val="ListParagraph"/>
        <w:numPr>
          <w:ilvl w:val="0"/>
          <w:numId w:val="2"/>
        </w:numPr>
        <w:rPr>
          <w:noProof/>
          <w:sz w:val="24"/>
          <w:szCs w:val="24"/>
        </w:rPr>
      </w:pPr>
      <w:r w:rsidRPr="004D6EE5">
        <w:rPr>
          <w:noProof/>
          <w:sz w:val="24"/>
          <w:szCs w:val="24"/>
        </w:rPr>
        <w:t xml:space="preserve">Implement the following UML disgram and display </w:t>
      </w:r>
      <w:r w:rsidR="00546353" w:rsidRPr="004D6EE5">
        <w:rPr>
          <w:noProof/>
          <w:sz w:val="24"/>
          <w:szCs w:val="24"/>
        </w:rPr>
        <w:t>the student and department informations.</w:t>
      </w:r>
      <w:r w:rsidR="003464D3" w:rsidRPr="003464D3">
        <w:rPr>
          <w:noProof/>
          <w:sz w:val="24"/>
          <w:szCs w:val="24"/>
        </w:rPr>
        <w:t xml:space="preserve"> </w:t>
      </w:r>
    </w:p>
    <w:p w14:paraId="5B5CB8C7" w14:textId="6691439B" w:rsidR="001A6394" w:rsidRDefault="00AB51B4" w:rsidP="00AB51B4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19363DD6" wp14:editId="7916B4A8">
            <wp:extent cx="3175000" cy="1840398"/>
            <wp:effectExtent l="0" t="0" r="635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6755" cy="184721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703B811" w14:textId="29354E1B" w:rsidR="001A0883" w:rsidRDefault="001A0883"/>
    <w:p w14:paraId="45E35DFF" w14:textId="6BB75D47" w:rsidR="004D6EE5" w:rsidRDefault="004D6EE5" w:rsidP="004D6EE5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 xml:space="preserve">Implement the following UML disgram and display the </w:t>
      </w:r>
      <w:r w:rsidR="006C4101">
        <w:rPr>
          <w:noProof/>
        </w:rPr>
        <w:t xml:space="preserve">Author and Book </w:t>
      </w:r>
      <w:r>
        <w:rPr>
          <w:noProof/>
        </w:rPr>
        <w:t>informations.</w:t>
      </w:r>
    </w:p>
    <w:p w14:paraId="37242DB7" w14:textId="5039175D" w:rsidR="004D6EE5" w:rsidRDefault="006C4101" w:rsidP="006C4101">
      <w:pPr>
        <w:jc w:val="center"/>
      </w:pPr>
      <w:r>
        <w:rPr>
          <w:noProof/>
        </w:rPr>
        <w:lastRenderedPageBreak/>
        <w:drawing>
          <wp:inline distT="0" distB="0" distL="0" distR="0" wp14:anchorId="267CF26B" wp14:editId="45309188">
            <wp:extent cx="3970867" cy="1978755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9798" cy="19832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42200E" w14:textId="38D487B0" w:rsidR="00703116" w:rsidRDefault="00703116" w:rsidP="006C4101">
      <w:pPr>
        <w:jc w:val="center"/>
      </w:pPr>
    </w:p>
    <w:p w14:paraId="4C66332B" w14:textId="7265008A" w:rsidR="00703116" w:rsidRDefault="00703116" w:rsidP="00703116"/>
    <w:p w14:paraId="27D2A977" w14:textId="57BC1378" w:rsidR="00703116" w:rsidRDefault="00703116" w:rsidP="00703116"/>
    <w:p w14:paraId="6543C93E" w14:textId="2F4A5793" w:rsidR="00703116" w:rsidRDefault="00EC40CC" w:rsidP="007C1494">
      <w:pPr>
        <w:pStyle w:val="ListParagraph"/>
        <w:numPr>
          <w:ilvl w:val="0"/>
          <w:numId w:val="2"/>
        </w:numPr>
      </w:pPr>
      <w:r>
        <w:t>When classes extend the properties of each other level by level is known as multilevel inheritance. For instance, class Z extends Y and class Y extends X.</w:t>
      </w:r>
      <w:r w:rsidR="007C1494" w:rsidRPr="007C1494">
        <w:t xml:space="preserve"> </w:t>
      </w:r>
      <w:r w:rsidR="007C1494">
        <w:t xml:space="preserve">Implement the multilevel inheritance and print </w:t>
      </w:r>
      <w:proofErr w:type="gramStart"/>
      <w:r w:rsidR="007C1494">
        <w:t>all of</w:t>
      </w:r>
      <w:proofErr w:type="gramEnd"/>
      <w:r w:rsidR="007C1494">
        <w:t xml:space="preserve"> the information. </w:t>
      </w:r>
      <w:proofErr w:type="gramStart"/>
      <w:r w:rsidR="007C1494">
        <w:t>All of</w:t>
      </w:r>
      <w:proofErr w:type="gramEnd"/>
      <w:r w:rsidR="007C1494">
        <w:t xml:space="preserve"> the methods are here void so it will return some meaningful information about the watch.</w:t>
      </w:r>
    </w:p>
    <w:p w14:paraId="2841AA6B" w14:textId="6F99F2CA" w:rsidR="00703116" w:rsidRDefault="00275109" w:rsidP="007C1494">
      <w:pPr>
        <w:jc w:val="center"/>
      </w:pPr>
      <w:r>
        <w:rPr>
          <w:noProof/>
        </w:rPr>
        <w:lastRenderedPageBreak/>
        <w:drawing>
          <wp:inline distT="0" distB="0" distL="0" distR="0" wp14:anchorId="7114767C" wp14:editId="42DB3C02">
            <wp:extent cx="5930900" cy="3708400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70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829C74D" wp14:editId="32A7397D">
            <wp:extent cx="5930900" cy="370840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70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D1B0D87" wp14:editId="3825D100">
            <wp:extent cx="5930900" cy="3708400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70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03116">
        <w:rPr>
          <w:noProof/>
        </w:rPr>
        <w:drawing>
          <wp:inline distT="0" distB="0" distL="0" distR="0" wp14:anchorId="2917B93E" wp14:editId="11B9EC7C">
            <wp:extent cx="3329517" cy="2925768"/>
            <wp:effectExtent l="0" t="0" r="444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357" cy="29291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7031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632CA"/>
    <w:multiLevelType w:val="hybridMultilevel"/>
    <w:tmpl w:val="3626C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4920B6"/>
    <w:multiLevelType w:val="hybridMultilevel"/>
    <w:tmpl w:val="F25A1B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CF2C4B"/>
    <w:multiLevelType w:val="hybridMultilevel"/>
    <w:tmpl w:val="468E069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5994420">
    <w:abstractNumId w:val="0"/>
  </w:num>
  <w:num w:numId="2" w16cid:durableId="1628731180">
    <w:abstractNumId w:val="1"/>
  </w:num>
  <w:num w:numId="3" w16cid:durableId="16664016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wNLU0MTKwNDczMzdQ0lEKTi0uzszPAykwrAUACcHn3CwAAAA="/>
  </w:docVars>
  <w:rsids>
    <w:rsidRoot w:val="00B94EF7"/>
    <w:rsid w:val="00054F2F"/>
    <w:rsid w:val="0006071D"/>
    <w:rsid w:val="001A0883"/>
    <w:rsid w:val="001A6394"/>
    <w:rsid w:val="00240149"/>
    <w:rsid w:val="00275109"/>
    <w:rsid w:val="002E4AA2"/>
    <w:rsid w:val="003464D3"/>
    <w:rsid w:val="004D6EE5"/>
    <w:rsid w:val="00546353"/>
    <w:rsid w:val="0061614E"/>
    <w:rsid w:val="00675DA9"/>
    <w:rsid w:val="006C4101"/>
    <w:rsid w:val="006E6BB2"/>
    <w:rsid w:val="00703116"/>
    <w:rsid w:val="00732703"/>
    <w:rsid w:val="007C1494"/>
    <w:rsid w:val="00963951"/>
    <w:rsid w:val="009D03B8"/>
    <w:rsid w:val="00A232A1"/>
    <w:rsid w:val="00AB51B4"/>
    <w:rsid w:val="00B66914"/>
    <w:rsid w:val="00B94EF7"/>
    <w:rsid w:val="00C77CF9"/>
    <w:rsid w:val="00E8306E"/>
    <w:rsid w:val="00EC40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820D18"/>
  <w15:chartTrackingRefBased/>
  <w15:docId w15:val="{0E00C62F-19CE-466C-9A74-DBE82E5FD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63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A63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A63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3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4</Pages>
  <Words>231</Words>
  <Characters>13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i Sarkar</dc:creator>
  <cp:keywords/>
  <dc:description/>
  <cp:lastModifiedBy>samuel kauffman</cp:lastModifiedBy>
  <cp:revision>21</cp:revision>
  <dcterms:created xsi:type="dcterms:W3CDTF">2022-11-16T18:12:00Z</dcterms:created>
  <dcterms:modified xsi:type="dcterms:W3CDTF">2022-11-17T14:45:00Z</dcterms:modified>
</cp:coreProperties>
</file>